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492782" w14:textId="079209C1" w:rsidR="009E403F" w:rsidRPr="000671AF" w:rsidRDefault="00293B88" w:rsidP="009E403F">
      <w:pPr>
        <w:jc w:val="center"/>
        <w:rPr>
          <w:rFonts w:ascii="Arial" w:hAnsi="Arial" w:cs="Arial"/>
          <w:b/>
          <w:bCs/>
          <w:smallCaps/>
        </w:rPr>
      </w:pPr>
      <w:r w:rsidRPr="00B3166F">
        <w:rPr>
          <w:rFonts w:ascii="Arial" w:hAnsi="Arial" w:cs="Arial"/>
          <w:b/>
          <w:bCs/>
          <w:noProof/>
          <w:sz w:val="22"/>
          <w:szCs w:val="22"/>
        </w:rPr>
        <w:drawing>
          <wp:inline distT="0" distB="0" distL="0" distR="0" wp14:anchorId="088CF6F3" wp14:editId="22EA86D8">
            <wp:extent cx="4314825" cy="942975"/>
            <wp:effectExtent l="19050" t="0" r="9525" b="0"/>
            <wp:docPr id="6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30" cy="9429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953149F" w14:textId="77777777" w:rsidR="00293B88" w:rsidRDefault="00293B88" w:rsidP="00293B88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66CFF707" w14:textId="2453AE51" w:rsidR="009E403F" w:rsidRPr="00393A44" w:rsidRDefault="009E403F" w:rsidP="00293B88">
      <w:pPr>
        <w:autoSpaceDE w:val="0"/>
        <w:autoSpaceDN w:val="0"/>
        <w:adjustRightInd w:val="0"/>
        <w:ind w:left="3600" w:firstLine="720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STONY BROOK UNIVERSITY</w:t>
      </w:r>
    </w:p>
    <w:p w14:paraId="5344B490" w14:textId="77777777" w:rsidR="009E403F" w:rsidRPr="00393A44" w:rsidRDefault="009E403F" w:rsidP="00293B88">
      <w:pPr>
        <w:autoSpaceDE w:val="0"/>
        <w:autoSpaceDN w:val="0"/>
        <w:adjustRightInd w:val="0"/>
        <w:ind w:firstLine="720"/>
        <w:jc w:val="center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Program in Public Health</w:t>
      </w:r>
    </w:p>
    <w:p w14:paraId="0DCFDD2B" w14:textId="4C70194F" w:rsidR="009E403F" w:rsidRDefault="00293B88" w:rsidP="00293B88">
      <w:pPr>
        <w:autoSpaceDE w:val="0"/>
        <w:autoSpaceDN w:val="0"/>
        <w:adjustRightInd w:val="0"/>
        <w:ind w:left="72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</w:t>
      </w:r>
      <w:r w:rsidR="009E403F" w:rsidRPr="00393A44">
        <w:rPr>
          <w:rFonts w:ascii="Arial" w:hAnsi="Arial" w:cs="Arial"/>
          <w:b/>
          <w:bCs/>
          <w:sz w:val="22"/>
          <w:szCs w:val="22"/>
        </w:rPr>
        <w:t>Master of Public Health (MPH) Degree</w:t>
      </w:r>
    </w:p>
    <w:p w14:paraId="7A6480D3" w14:textId="77777777" w:rsidR="009E403F" w:rsidRPr="00393A44" w:rsidRDefault="009E403F" w:rsidP="009E403F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</w:p>
    <w:p w14:paraId="19C61FA3" w14:textId="77777777" w:rsidR="00F419EE" w:rsidRDefault="000E2C3E" w:rsidP="007E0844">
      <w:pPr>
        <w:ind w:firstLine="720"/>
        <w:jc w:val="center"/>
        <w:outlineLvl w:val="0"/>
        <w:rPr>
          <w:rFonts w:ascii="Arial" w:hAnsi="Arial" w:cs="Arial"/>
          <w:b/>
          <w:caps/>
        </w:rPr>
      </w:pPr>
      <w:r>
        <w:rPr>
          <w:rFonts w:ascii="Arial" w:hAnsi="Arial" w:cs="Arial"/>
          <w:b/>
          <w:caps/>
        </w:rPr>
        <w:t>Form C</w:t>
      </w:r>
      <w:r w:rsidR="009E403F" w:rsidRPr="009E403F">
        <w:rPr>
          <w:rFonts w:ascii="Arial" w:hAnsi="Arial" w:cs="Arial"/>
          <w:b/>
          <w:caps/>
        </w:rPr>
        <w:t>:  Practicum Proposal</w:t>
      </w:r>
    </w:p>
    <w:p w14:paraId="1C487550" w14:textId="77777777" w:rsidR="007E0844" w:rsidRDefault="007E0844" w:rsidP="00293B88">
      <w:pPr>
        <w:jc w:val="center"/>
        <w:outlineLvl w:val="0"/>
        <w:rPr>
          <w:rFonts w:ascii="Arial" w:hAnsi="Arial" w:cs="Arial"/>
          <w:b/>
          <w:cap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76"/>
      </w:tblGrid>
      <w:tr w:rsidR="00281019" w:rsidRPr="00BD759F" w14:paraId="0DA30F82" w14:textId="77777777" w:rsidTr="00BD759F">
        <w:tc>
          <w:tcPr>
            <w:tcW w:w="9576" w:type="dxa"/>
          </w:tcPr>
          <w:p w14:paraId="1553723B" w14:textId="77777777" w:rsidR="00281019" w:rsidRDefault="009035F0" w:rsidP="00117EB7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 of Stu</w:t>
            </w:r>
            <w:r w:rsidR="00281019" w:rsidRPr="00BD759F">
              <w:rPr>
                <w:rFonts w:ascii="Arial" w:hAnsi="Arial" w:cs="Arial"/>
                <w:sz w:val="22"/>
                <w:szCs w:val="22"/>
              </w:rPr>
              <w:t>dent:</w:t>
            </w:r>
            <w:r w:rsidR="00281019" w:rsidRPr="00BD759F">
              <w:rPr>
                <w:rFonts w:ascii="Arial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74245663"/>
                <w:placeholder>
                  <w:docPart w:val="DefaultPlaceholder_1081868574"/>
                </w:placeholder>
                <w:showingPlcHdr/>
              </w:sdtPr>
              <w:sdtEndPr/>
              <w:sdtContent/>
            </w:sdt>
          </w:p>
          <w:p w14:paraId="3D51FEA7" w14:textId="77777777" w:rsidR="00117EB7" w:rsidRPr="00BD759F" w:rsidRDefault="00117EB7" w:rsidP="00117EB7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81019" w:rsidRPr="00BD759F" w14:paraId="71145DE3" w14:textId="77777777" w:rsidTr="00BD759F">
        <w:tc>
          <w:tcPr>
            <w:tcW w:w="9576" w:type="dxa"/>
          </w:tcPr>
          <w:p w14:paraId="4396A29A" w14:textId="77777777" w:rsidR="00281019" w:rsidRPr="00BD759F" w:rsidRDefault="00281019" w:rsidP="00BD759F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D759F">
              <w:rPr>
                <w:rFonts w:ascii="Arial" w:hAnsi="Arial" w:cs="Arial"/>
                <w:sz w:val="22"/>
                <w:szCs w:val="22"/>
              </w:rPr>
              <w:t>Practicum Title</w:t>
            </w:r>
            <w:r w:rsidR="006F11F5" w:rsidRPr="00BD759F">
              <w:rPr>
                <w:rFonts w:ascii="Arial" w:hAnsi="Arial" w:cs="Arial"/>
                <w:sz w:val="22"/>
                <w:szCs w:val="22"/>
              </w:rPr>
              <w:t>:</w:t>
            </w:r>
            <w:r w:rsidR="00371848"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484619432"/>
                <w:placeholder>
                  <w:docPart w:val="DefaultPlaceholder_1081868574"/>
                </w:placeholder>
                <w:showingPlcHdr/>
              </w:sdtPr>
              <w:sdtEndPr/>
              <w:sdtContent/>
            </w:sdt>
          </w:p>
          <w:p w14:paraId="04E8C684" w14:textId="77777777" w:rsidR="00281019" w:rsidRPr="00BD759F" w:rsidRDefault="00281019" w:rsidP="00157EEA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FB2FB87" w14:textId="69950A30" w:rsidR="007C6249" w:rsidRDefault="007C6249">
      <w:pPr>
        <w:autoSpaceDE w:val="0"/>
        <w:autoSpaceDN w:val="0"/>
        <w:adjustRightInd w:val="0"/>
        <w:spacing w:before="120" w:line="36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Will this Practicum be </w:t>
      </w:r>
      <w:r w:rsidR="00106146">
        <w:rPr>
          <w:rFonts w:ascii="Arial" w:hAnsi="Arial" w:cs="Arial"/>
          <w:b/>
          <w:sz w:val="22"/>
          <w:szCs w:val="22"/>
        </w:rPr>
        <w:t>conducted</w:t>
      </w:r>
      <w:r>
        <w:rPr>
          <w:rFonts w:ascii="Arial" w:hAnsi="Arial" w:cs="Arial"/>
          <w:b/>
          <w:sz w:val="22"/>
          <w:szCs w:val="22"/>
        </w:rPr>
        <w:t xml:space="preserve"> in partnership with </w:t>
      </w:r>
      <w:r w:rsidR="00106146">
        <w:rPr>
          <w:rFonts w:ascii="Arial" w:hAnsi="Arial" w:cs="Arial"/>
          <w:b/>
          <w:sz w:val="22"/>
          <w:szCs w:val="22"/>
        </w:rPr>
        <w:t>a c</w:t>
      </w:r>
      <w:r>
        <w:rPr>
          <w:rFonts w:ascii="Arial" w:hAnsi="Arial" w:cs="Arial"/>
          <w:b/>
          <w:sz w:val="22"/>
          <w:szCs w:val="22"/>
        </w:rPr>
        <w:t>ommunity</w:t>
      </w:r>
      <w:r w:rsidR="00106146">
        <w:rPr>
          <w:rFonts w:ascii="Arial" w:hAnsi="Arial" w:cs="Arial"/>
          <w:b/>
          <w:sz w:val="22"/>
          <w:szCs w:val="22"/>
        </w:rPr>
        <w:t xml:space="preserve"> group or </w:t>
      </w:r>
      <w:r w:rsidR="00662CCC">
        <w:rPr>
          <w:rFonts w:ascii="Arial" w:hAnsi="Arial" w:cs="Arial"/>
          <w:b/>
          <w:sz w:val="22"/>
          <w:szCs w:val="22"/>
        </w:rPr>
        <w:t>organization in addition to the Preceptor’s organization</w:t>
      </w:r>
      <w:r>
        <w:rPr>
          <w:rFonts w:ascii="Arial" w:hAnsi="Arial" w:cs="Arial"/>
          <w:b/>
          <w:sz w:val="22"/>
          <w:szCs w:val="22"/>
        </w:rPr>
        <w:t>?</w:t>
      </w:r>
      <w:r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1414461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9EE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371848">
        <w:rPr>
          <w:rFonts w:ascii="Arial" w:hAnsi="Arial" w:cs="Arial"/>
          <w:b/>
          <w:sz w:val="22"/>
          <w:szCs w:val="22"/>
        </w:rPr>
        <w:t xml:space="preserve"> Yes</w:t>
      </w:r>
      <w:r w:rsidR="00371848">
        <w:rPr>
          <w:rFonts w:ascii="Arial" w:hAnsi="Arial" w:cs="Arial"/>
          <w:b/>
          <w:sz w:val="22"/>
          <w:szCs w:val="22"/>
        </w:rPr>
        <w:tab/>
      </w:r>
      <w:r w:rsidR="00371848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107733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35F0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37184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No</w:t>
      </w:r>
      <w:r>
        <w:rPr>
          <w:rFonts w:ascii="Arial" w:hAnsi="Arial" w:cs="Arial"/>
          <w:b/>
          <w:sz w:val="22"/>
          <w:szCs w:val="22"/>
        </w:rPr>
        <w:tab/>
      </w:r>
    </w:p>
    <w:p w14:paraId="606814AD" w14:textId="15B4B0A7" w:rsidR="007C6249" w:rsidRDefault="007C6249" w:rsidP="006D2987">
      <w:pPr>
        <w:autoSpaceDE w:val="0"/>
        <w:autoSpaceDN w:val="0"/>
        <w:adjustRightInd w:val="0"/>
        <w:spacing w:line="360" w:lineRule="auto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  <w:t xml:space="preserve">If yes, </w:t>
      </w:r>
      <w:r w:rsidR="000A41B6">
        <w:rPr>
          <w:rFonts w:ascii="Arial" w:hAnsi="Arial" w:cs="Arial"/>
          <w:b/>
          <w:sz w:val="22"/>
          <w:szCs w:val="22"/>
        </w:rPr>
        <w:t>ple</w:t>
      </w:r>
      <w:r w:rsidR="00157EEA">
        <w:rPr>
          <w:rFonts w:ascii="Arial" w:hAnsi="Arial" w:cs="Arial"/>
          <w:b/>
          <w:sz w:val="22"/>
          <w:szCs w:val="22"/>
        </w:rPr>
        <w:t>a</w:t>
      </w:r>
      <w:r w:rsidR="000A41B6">
        <w:rPr>
          <w:rFonts w:ascii="Arial" w:hAnsi="Arial" w:cs="Arial"/>
          <w:b/>
          <w:sz w:val="22"/>
          <w:szCs w:val="22"/>
        </w:rPr>
        <w:t>se name the organ</w:t>
      </w:r>
      <w:r w:rsidR="00662CCC">
        <w:rPr>
          <w:rFonts w:ascii="Arial" w:hAnsi="Arial" w:cs="Arial"/>
          <w:b/>
          <w:sz w:val="22"/>
          <w:szCs w:val="22"/>
        </w:rPr>
        <w:t>ization</w:t>
      </w:r>
      <w:r w:rsidR="000A41B6">
        <w:rPr>
          <w:rFonts w:ascii="Arial" w:hAnsi="Arial" w:cs="Arial"/>
          <w:b/>
          <w:sz w:val="22"/>
          <w:szCs w:val="22"/>
        </w:rPr>
        <w:t>.</w:t>
      </w:r>
      <w:r>
        <w:rPr>
          <w:rFonts w:ascii="Arial" w:hAnsi="Arial" w:cs="Arial"/>
          <w:b/>
          <w:sz w:val="22"/>
          <w:szCs w:val="22"/>
        </w:rPr>
        <w:t xml:space="preserve"> </w:t>
      </w:r>
    </w:p>
    <w:p w14:paraId="4FE9A8A5" w14:textId="77777777" w:rsidR="00293B88" w:rsidRDefault="00293B88" w:rsidP="006D2987">
      <w:pPr>
        <w:autoSpaceDE w:val="0"/>
        <w:autoSpaceDN w:val="0"/>
        <w:adjustRightInd w:val="0"/>
        <w:spacing w:line="360" w:lineRule="auto"/>
        <w:outlineLvl w:val="0"/>
        <w:rPr>
          <w:rFonts w:ascii="Arial" w:hAnsi="Arial" w:cs="Arial"/>
          <w:b/>
          <w:sz w:val="22"/>
          <w:szCs w:val="22"/>
        </w:rPr>
      </w:pPr>
    </w:p>
    <w:p w14:paraId="0E3D8FB0" w14:textId="510D6B9E" w:rsidR="00814DA4" w:rsidRDefault="00293B88" w:rsidP="006D2987">
      <w:pPr>
        <w:autoSpaceDE w:val="0"/>
        <w:autoSpaceDN w:val="0"/>
        <w:adjustRightInd w:val="0"/>
        <w:spacing w:line="360" w:lineRule="auto"/>
        <w:outlineLvl w:val="0"/>
        <w:rPr>
          <w:rFonts w:ascii="Arial" w:hAnsi="Arial" w:cs="Arial"/>
          <w:b/>
          <w:sz w:val="22"/>
          <w:szCs w:val="22"/>
        </w:rPr>
      </w:pPr>
      <w:r w:rsidRPr="007E0844">
        <w:rPr>
          <w:rFonts w:ascii="Arial" w:hAnsi="Arial" w:cs="Arial"/>
          <w:b/>
          <w:sz w:val="22"/>
          <w:szCs w:val="22"/>
          <w:u w:val="single"/>
        </w:rPr>
        <w:t>Please attach Practicum Proposal</w:t>
      </w:r>
      <w:r w:rsidR="00814DA4">
        <w:rPr>
          <w:rFonts w:ascii="Arial" w:hAnsi="Arial" w:cs="Arial"/>
          <w:b/>
          <w:sz w:val="22"/>
          <w:szCs w:val="22"/>
        </w:rPr>
        <w:t xml:space="preserve"> - </w:t>
      </w:r>
      <w:r w:rsidR="00814DA4" w:rsidRPr="000A41B6">
        <w:rPr>
          <w:rFonts w:ascii="Arial" w:hAnsi="Arial" w:cs="Arial"/>
          <w:sz w:val="22"/>
          <w:szCs w:val="22"/>
        </w:rPr>
        <w:t xml:space="preserve">See </w:t>
      </w:r>
      <w:r w:rsidR="00814DA4" w:rsidRPr="00D53B57">
        <w:rPr>
          <w:rFonts w:ascii="Arial" w:hAnsi="Arial" w:cs="Arial"/>
          <w:b/>
          <w:sz w:val="22"/>
          <w:szCs w:val="22"/>
        </w:rPr>
        <w:t>Practicum Manual</w:t>
      </w:r>
      <w:r w:rsidR="00814DA4" w:rsidRPr="000A41B6">
        <w:rPr>
          <w:rFonts w:ascii="Arial" w:hAnsi="Arial" w:cs="Arial"/>
          <w:sz w:val="22"/>
          <w:szCs w:val="22"/>
        </w:rPr>
        <w:t xml:space="preserve"> for Instructions</w:t>
      </w:r>
    </w:p>
    <w:p w14:paraId="13EE1840" w14:textId="454707D9" w:rsidR="00371848" w:rsidRPr="00351418" w:rsidRDefault="00371848" w:rsidP="006D2987">
      <w:pPr>
        <w:autoSpaceDE w:val="0"/>
        <w:autoSpaceDN w:val="0"/>
        <w:adjustRightInd w:val="0"/>
        <w:spacing w:line="360" w:lineRule="auto"/>
        <w:outlineLvl w:val="0"/>
        <w:rPr>
          <w:rFonts w:ascii="Arial" w:hAnsi="Arial" w:cs="Arial"/>
          <w:sz w:val="22"/>
          <w:szCs w:val="22"/>
        </w:rPr>
      </w:pPr>
    </w:p>
    <w:p w14:paraId="637BF54B" w14:textId="77777777" w:rsidR="007C6249" w:rsidRDefault="007C6249" w:rsidP="006D2987">
      <w:pPr>
        <w:autoSpaceDE w:val="0"/>
        <w:autoSpaceDN w:val="0"/>
        <w:adjustRightInd w:val="0"/>
        <w:spacing w:line="360" w:lineRule="auto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tatement of Commitment:</w:t>
      </w:r>
      <w:r>
        <w:rPr>
          <w:rFonts w:ascii="Arial" w:hAnsi="Arial" w:cs="Arial"/>
          <w:b/>
          <w:sz w:val="22"/>
          <w:szCs w:val="22"/>
        </w:rPr>
        <w:tab/>
      </w:r>
    </w:p>
    <w:p w14:paraId="257E3370" w14:textId="77777777" w:rsidR="007C6249" w:rsidRDefault="007C6249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sz w:val="22"/>
          <w:szCs w:val="22"/>
        </w:rPr>
      </w:pPr>
    </w:p>
    <w:p w14:paraId="75880675" w14:textId="77777777" w:rsidR="007C6249" w:rsidRPr="00046E3D" w:rsidRDefault="007C6249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tudent: </w:t>
      </w:r>
      <w:r w:rsidR="00457DE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I am committed to completing the Practicum project </w:t>
      </w:r>
      <w:r w:rsidR="009E403F">
        <w:rPr>
          <w:rFonts w:ascii="Arial" w:hAnsi="Arial" w:cs="Arial"/>
          <w:sz w:val="22"/>
          <w:szCs w:val="22"/>
        </w:rPr>
        <w:t xml:space="preserve">outlined in this Practicum Proposal, under the supervision of the </w:t>
      </w:r>
      <w:r w:rsidR="00662CCC">
        <w:rPr>
          <w:rFonts w:ascii="Arial" w:hAnsi="Arial" w:cs="Arial"/>
          <w:sz w:val="22"/>
          <w:szCs w:val="22"/>
        </w:rPr>
        <w:t xml:space="preserve">Preceptor and </w:t>
      </w:r>
      <w:r w:rsidR="009E403F">
        <w:rPr>
          <w:rFonts w:ascii="Arial" w:hAnsi="Arial" w:cs="Arial"/>
          <w:sz w:val="22"/>
          <w:szCs w:val="22"/>
        </w:rPr>
        <w:t>Faculty Supervisor named below.</w:t>
      </w:r>
      <w:r w:rsidRPr="00610A0A">
        <w:rPr>
          <w:rFonts w:ascii="Arial" w:hAnsi="Arial" w:cs="Arial"/>
          <w:sz w:val="22"/>
          <w:szCs w:val="22"/>
        </w:rPr>
        <w:t xml:space="preserve"> </w:t>
      </w:r>
    </w:p>
    <w:p w14:paraId="7E6CAE3C" w14:textId="77777777" w:rsidR="007C6249" w:rsidRDefault="007C6249">
      <w:pPr>
        <w:autoSpaceDE w:val="0"/>
        <w:autoSpaceDN w:val="0"/>
        <w:adjustRightInd w:val="0"/>
        <w:spacing w:line="360" w:lineRule="auto"/>
        <w:ind w:firstLine="720"/>
        <w:rPr>
          <w:rFonts w:ascii="Arial" w:hAnsi="Arial" w:cs="Arial"/>
          <w:sz w:val="22"/>
          <w:szCs w:val="22"/>
        </w:rPr>
      </w:pPr>
    </w:p>
    <w:p w14:paraId="381981E0" w14:textId="04336528" w:rsidR="00662CCC" w:rsidRPr="00024C2D" w:rsidRDefault="00534047" w:rsidP="007E0844">
      <w:pPr>
        <w:ind w:firstLine="720"/>
        <w:rPr>
          <w:rFonts w:ascii="Arial" w:hAnsi="Arial" w:cs="Arial"/>
          <w:b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-1123531171"/>
          <w:placeholder>
            <w:docPart w:val="DefaultPlaceholder_1081868574"/>
          </w:placeholder>
        </w:sdtPr>
        <w:sdtEndPr/>
        <w:sdtContent>
          <w:r w:rsidR="00662CCC" w:rsidRPr="00024C2D">
            <w:rPr>
              <w:rFonts w:ascii="Arial" w:hAnsi="Arial" w:cs="Arial"/>
              <w:b/>
              <w:sz w:val="22"/>
              <w:szCs w:val="22"/>
            </w:rPr>
            <w:t>__________________</w:t>
          </w:r>
          <w:r w:rsidR="00662CCC">
            <w:rPr>
              <w:rFonts w:ascii="Arial" w:hAnsi="Arial" w:cs="Arial"/>
              <w:b/>
              <w:sz w:val="22"/>
              <w:szCs w:val="22"/>
            </w:rPr>
            <w:t>_____</w:t>
          </w:r>
          <w:r w:rsidR="00662CCC" w:rsidRPr="00024C2D">
            <w:rPr>
              <w:rFonts w:ascii="Arial" w:hAnsi="Arial" w:cs="Arial"/>
              <w:b/>
              <w:sz w:val="22"/>
              <w:szCs w:val="22"/>
            </w:rPr>
            <w:t>_</w:t>
          </w:r>
          <w:r w:rsidR="007E0844">
            <w:rPr>
              <w:rFonts w:ascii="Arial" w:hAnsi="Arial" w:cs="Arial"/>
              <w:b/>
              <w:sz w:val="22"/>
              <w:szCs w:val="22"/>
            </w:rPr>
            <w:t>_____</w:t>
          </w:r>
        </w:sdtContent>
      </w:sdt>
      <w:r w:rsidR="00662CCC" w:rsidRPr="00024C2D">
        <w:rPr>
          <w:rFonts w:ascii="Arial" w:hAnsi="Arial" w:cs="Arial"/>
          <w:b/>
          <w:sz w:val="22"/>
          <w:szCs w:val="22"/>
        </w:rPr>
        <w:t xml:space="preserve">  </w:t>
      </w:r>
      <w:r w:rsidR="00662CCC" w:rsidRPr="00024C2D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1478264293"/>
          <w:placeholder>
            <w:docPart w:val="DefaultPlaceholder_1081868574"/>
          </w:placeholder>
        </w:sdtPr>
        <w:sdtEndPr/>
        <w:sdtContent>
          <w:r w:rsidR="00371848" w:rsidRPr="00024C2D">
            <w:rPr>
              <w:rFonts w:ascii="Arial" w:hAnsi="Arial" w:cs="Arial"/>
              <w:b/>
              <w:sz w:val="22"/>
              <w:szCs w:val="22"/>
            </w:rPr>
            <w:t>_____________</w:t>
          </w:r>
        </w:sdtContent>
      </w:sdt>
      <w:r w:rsidR="00662CCC" w:rsidRPr="00024C2D">
        <w:rPr>
          <w:rFonts w:ascii="Arial" w:hAnsi="Arial" w:cs="Arial"/>
          <w:b/>
          <w:sz w:val="22"/>
          <w:szCs w:val="22"/>
        </w:rPr>
        <w:tab/>
      </w:r>
    </w:p>
    <w:p w14:paraId="45984511" w14:textId="12F8F804" w:rsidR="00662CCC" w:rsidRPr="00024C2D" w:rsidRDefault="00662CCC" w:rsidP="007E0844">
      <w:pPr>
        <w:ind w:firstLine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tudent’s Signature</w:t>
      </w:r>
      <w:r w:rsidRPr="00024C2D"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>Date</w:t>
      </w:r>
    </w:p>
    <w:p w14:paraId="7D9E7D15" w14:textId="77777777" w:rsidR="007C6249" w:rsidRPr="00046E3D" w:rsidRDefault="007C6249">
      <w:pPr>
        <w:rPr>
          <w:rFonts w:ascii="Arial" w:hAnsi="Arial" w:cs="Arial"/>
          <w:b/>
          <w:sz w:val="22"/>
          <w:szCs w:val="22"/>
        </w:rPr>
      </w:pPr>
    </w:p>
    <w:p w14:paraId="68D0B01E" w14:textId="77777777" w:rsidR="007E0844" w:rsidRDefault="007E0844">
      <w:pPr>
        <w:rPr>
          <w:rFonts w:ascii="Arial" w:hAnsi="Arial" w:cs="Arial"/>
          <w:b/>
          <w:sz w:val="22"/>
          <w:szCs w:val="22"/>
        </w:rPr>
      </w:pPr>
    </w:p>
    <w:p w14:paraId="3961743C" w14:textId="1CF11C20" w:rsidR="007C6249" w:rsidRDefault="007C6249">
      <w:pPr>
        <w:rPr>
          <w:rFonts w:ascii="Arial" w:hAnsi="Arial" w:cs="Arial"/>
          <w:sz w:val="22"/>
          <w:szCs w:val="22"/>
        </w:rPr>
      </w:pPr>
      <w:r w:rsidRPr="00046E3D">
        <w:rPr>
          <w:rFonts w:ascii="Arial" w:hAnsi="Arial" w:cs="Arial"/>
          <w:b/>
          <w:sz w:val="22"/>
          <w:szCs w:val="22"/>
        </w:rPr>
        <w:t>Preceptor</w:t>
      </w:r>
      <w:r>
        <w:rPr>
          <w:rFonts w:ascii="Arial" w:hAnsi="Arial" w:cs="Arial"/>
          <w:b/>
          <w:sz w:val="22"/>
          <w:szCs w:val="22"/>
        </w:rPr>
        <w:t>, Faculty Supervisor &amp; Practicum Coordinator</w:t>
      </w:r>
      <w:r>
        <w:rPr>
          <w:rFonts w:ascii="Arial" w:hAnsi="Arial" w:cs="Arial"/>
          <w:sz w:val="22"/>
          <w:szCs w:val="22"/>
        </w:rPr>
        <w:t>:</w:t>
      </w:r>
      <w:r w:rsidR="00457DE2">
        <w:rPr>
          <w:rFonts w:ascii="Arial" w:hAnsi="Arial" w:cs="Arial"/>
          <w:sz w:val="22"/>
          <w:szCs w:val="22"/>
        </w:rPr>
        <w:t xml:space="preserve">  I </w:t>
      </w:r>
      <w:r w:rsidRPr="00046E3D">
        <w:rPr>
          <w:rFonts w:ascii="Arial" w:hAnsi="Arial" w:cs="Arial"/>
          <w:sz w:val="22"/>
          <w:szCs w:val="22"/>
        </w:rPr>
        <w:t xml:space="preserve">agree to provide guidance to the student regarding the </w:t>
      </w:r>
      <w:r w:rsidR="009E403F">
        <w:rPr>
          <w:rFonts w:ascii="Arial" w:hAnsi="Arial" w:cs="Arial"/>
          <w:sz w:val="22"/>
          <w:szCs w:val="22"/>
        </w:rPr>
        <w:t xml:space="preserve">Practicum described in this proposal and to </w:t>
      </w:r>
      <w:r w:rsidRPr="00046E3D">
        <w:rPr>
          <w:rFonts w:ascii="Arial" w:hAnsi="Arial" w:cs="Arial"/>
          <w:sz w:val="22"/>
          <w:szCs w:val="22"/>
        </w:rPr>
        <w:t xml:space="preserve">evaluate the performance of the </w:t>
      </w:r>
      <w:r w:rsidR="009E403F">
        <w:rPr>
          <w:rFonts w:ascii="Arial" w:hAnsi="Arial" w:cs="Arial"/>
          <w:sz w:val="22"/>
          <w:szCs w:val="22"/>
        </w:rPr>
        <w:t>student upon completion of the P</w:t>
      </w:r>
      <w:r w:rsidRPr="00046E3D">
        <w:rPr>
          <w:rFonts w:ascii="Arial" w:hAnsi="Arial" w:cs="Arial"/>
          <w:sz w:val="22"/>
          <w:szCs w:val="22"/>
        </w:rPr>
        <w:t xml:space="preserve">racticum. </w:t>
      </w:r>
    </w:p>
    <w:p w14:paraId="6AB4EEF9" w14:textId="77777777" w:rsidR="00662CCC" w:rsidRPr="00046E3D" w:rsidRDefault="00662CCC">
      <w:pPr>
        <w:rPr>
          <w:rFonts w:ascii="Arial" w:hAnsi="Arial" w:cs="Arial"/>
          <w:sz w:val="22"/>
          <w:szCs w:val="22"/>
        </w:rPr>
      </w:pPr>
    </w:p>
    <w:p w14:paraId="5CD68F55" w14:textId="77777777" w:rsidR="007C6249" w:rsidRPr="00046E3D" w:rsidRDefault="007C6249">
      <w:pPr>
        <w:rPr>
          <w:rFonts w:ascii="Arial" w:hAnsi="Arial" w:cs="Arial"/>
          <w:sz w:val="22"/>
          <w:szCs w:val="22"/>
        </w:rPr>
      </w:pPr>
    </w:p>
    <w:p w14:paraId="2E458B85" w14:textId="77777777" w:rsidR="007C6249" w:rsidRPr="00024C2D" w:rsidRDefault="007C6249">
      <w:pPr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1033807190"/>
          <w:placeholder>
            <w:docPart w:val="DefaultPlaceholder_1081868574"/>
          </w:placeholder>
        </w:sdtPr>
        <w:sdtEndPr/>
        <w:sdtContent>
          <w:r w:rsidRPr="00024C2D">
            <w:rPr>
              <w:rFonts w:ascii="Arial" w:hAnsi="Arial" w:cs="Arial"/>
              <w:b/>
              <w:sz w:val="22"/>
              <w:szCs w:val="22"/>
            </w:rPr>
            <w:t>__________________________</w:t>
          </w:r>
          <w:r w:rsidR="00662CCC">
            <w:rPr>
              <w:rFonts w:ascii="Arial" w:hAnsi="Arial" w:cs="Arial"/>
              <w:b/>
              <w:sz w:val="22"/>
              <w:szCs w:val="22"/>
            </w:rPr>
            <w:t>_____</w:t>
          </w:r>
          <w:r w:rsidRPr="00024C2D">
            <w:rPr>
              <w:rFonts w:ascii="Arial" w:hAnsi="Arial" w:cs="Arial"/>
              <w:b/>
              <w:sz w:val="22"/>
              <w:szCs w:val="22"/>
            </w:rPr>
            <w:t>_</w:t>
          </w:r>
        </w:sdtContent>
      </w:sdt>
      <w:r w:rsidRPr="00024C2D">
        <w:rPr>
          <w:rFonts w:ascii="Arial" w:hAnsi="Arial" w:cs="Arial"/>
          <w:b/>
          <w:sz w:val="22"/>
          <w:szCs w:val="22"/>
        </w:rPr>
        <w:t xml:space="preserve">  </w:t>
      </w:r>
      <w:r w:rsidRPr="00024C2D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2011981966"/>
          <w:placeholder>
            <w:docPart w:val="DefaultPlaceholder_1081868574"/>
          </w:placeholder>
        </w:sdtPr>
        <w:sdtEndPr/>
        <w:sdtContent>
          <w:r w:rsidRPr="00024C2D">
            <w:rPr>
              <w:rFonts w:ascii="Arial" w:hAnsi="Arial" w:cs="Arial"/>
              <w:b/>
              <w:sz w:val="22"/>
              <w:szCs w:val="22"/>
            </w:rPr>
            <w:t>_____________</w:t>
          </w:r>
        </w:sdtContent>
      </w:sdt>
      <w:r w:rsidRPr="00024C2D">
        <w:rPr>
          <w:rFonts w:ascii="Arial" w:hAnsi="Arial" w:cs="Arial"/>
          <w:b/>
          <w:sz w:val="22"/>
          <w:szCs w:val="22"/>
        </w:rPr>
        <w:tab/>
      </w:r>
    </w:p>
    <w:p w14:paraId="3D06266A" w14:textId="77777777" w:rsidR="007C6249" w:rsidRPr="00024C2D" w:rsidRDefault="007C6249">
      <w:pPr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ab/>
        <w:t>Preceptor</w:t>
      </w:r>
      <w:r w:rsidR="00662CCC">
        <w:rPr>
          <w:rFonts w:ascii="Arial" w:hAnsi="Arial" w:cs="Arial"/>
          <w:b/>
          <w:sz w:val="22"/>
          <w:szCs w:val="22"/>
        </w:rPr>
        <w:t>’s Signature</w:t>
      </w:r>
      <w:r w:rsidRPr="00024C2D"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ab/>
      </w:r>
      <w:r w:rsidR="00662CCC"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>Date</w:t>
      </w:r>
    </w:p>
    <w:p w14:paraId="2FFC73B8" w14:textId="77777777" w:rsidR="007C6249" w:rsidRPr="00024C2D" w:rsidRDefault="007C6249">
      <w:pPr>
        <w:rPr>
          <w:rFonts w:ascii="Arial" w:hAnsi="Arial" w:cs="Arial"/>
          <w:b/>
          <w:sz w:val="22"/>
          <w:szCs w:val="22"/>
        </w:rPr>
      </w:pPr>
    </w:p>
    <w:p w14:paraId="02F03110" w14:textId="77777777" w:rsidR="004D1955" w:rsidRPr="00024C2D" w:rsidRDefault="004D1955" w:rsidP="009035F0">
      <w:pPr>
        <w:ind w:firstLine="720"/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>__________________________</w:t>
      </w:r>
      <w:r>
        <w:rPr>
          <w:rFonts w:ascii="Arial" w:hAnsi="Arial" w:cs="Arial"/>
          <w:b/>
          <w:sz w:val="22"/>
          <w:szCs w:val="22"/>
        </w:rPr>
        <w:t>_____</w:t>
      </w:r>
      <w:r w:rsidRPr="00024C2D">
        <w:rPr>
          <w:rFonts w:ascii="Arial" w:hAnsi="Arial" w:cs="Arial"/>
          <w:b/>
          <w:sz w:val="22"/>
          <w:szCs w:val="22"/>
        </w:rPr>
        <w:t xml:space="preserve">_  </w:t>
      </w:r>
      <w:r w:rsidRPr="00024C2D">
        <w:rPr>
          <w:rFonts w:ascii="Arial" w:hAnsi="Arial" w:cs="Arial"/>
          <w:b/>
          <w:sz w:val="22"/>
          <w:szCs w:val="22"/>
        </w:rPr>
        <w:tab/>
        <w:t>_____________</w:t>
      </w:r>
      <w:r w:rsidRPr="00024C2D">
        <w:rPr>
          <w:rFonts w:ascii="Arial" w:hAnsi="Arial" w:cs="Arial"/>
          <w:b/>
          <w:sz w:val="22"/>
          <w:szCs w:val="22"/>
        </w:rPr>
        <w:tab/>
      </w:r>
    </w:p>
    <w:p w14:paraId="5396F6C6" w14:textId="77777777" w:rsidR="004D1955" w:rsidRPr="00024C2D" w:rsidRDefault="004D1955" w:rsidP="004D1955">
      <w:pPr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ab/>
      </w:r>
      <w:r w:rsidR="006D7F3E">
        <w:rPr>
          <w:rFonts w:ascii="Arial" w:hAnsi="Arial" w:cs="Arial"/>
          <w:b/>
          <w:sz w:val="22"/>
          <w:szCs w:val="22"/>
        </w:rPr>
        <w:t>2</w:t>
      </w:r>
      <w:r w:rsidR="006D7F3E" w:rsidRPr="006D7F3E">
        <w:rPr>
          <w:rFonts w:ascii="Arial" w:hAnsi="Arial" w:cs="Arial"/>
          <w:b/>
          <w:sz w:val="22"/>
          <w:szCs w:val="22"/>
          <w:vertAlign w:val="superscript"/>
        </w:rPr>
        <w:t>nd</w:t>
      </w:r>
      <w:r w:rsidR="006D7F3E">
        <w:rPr>
          <w:rFonts w:ascii="Arial" w:hAnsi="Arial" w:cs="Arial"/>
          <w:b/>
          <w:sz w:val="22"/>
          <w:szCs w:val="22"/>
        </w:rPr>
        <w:t xml:space="preserve"> </w:t>
      </w:r>
      <w:r w:rsidRPr="00024C2D">
        <w:rPr>
          <w:rFonts w:ascii="Arial" w:hAnsi="Arial" w:cs="Arial"/>
          <w:b/>
          <w:sz w:val="22"/>
          <w:szCs w:val="22"/>
        </w:rPr>
        <w:t>Preceptor</w:t>
      </w:r>
      <w:r>
        <w:rPr>
          <w:rFonts w:ascii="Arial" w:hAnsi="Arial" w:cs="Arial"/>
          <w:b/>
          <w:sz w:val="22"/>
          <w:szCs w:val="22"/>
        </w:rPr>
        <w:t>’s Signature</w:t>
      </w:r>
      <w:r w:rsidR="006D7F3E">
        <w:rPr>
          <w:rFonts w:ascii="Arial" w:hAnsi="Arial" w:cs="Arial"/>
          <w:b/>
          <w:sz w:val="22"/>
          <w:szCs w:val="22"/>
        </w:rPr>
        <w:t xml:space="preserve"> (if applicable)</w:t>
      </w:r>
      <w:r w:rsidR="006D7F3E"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>Date</w:t>
      </w:r>
    </w:p>
    <w:p w14:paraId="6185DA1B" w14:textId="77777777" w:rsidR="004D1955" w:rsidRDefault="004D1955">
      <w:pPr>
        <w:ind w:firstLine="720"/>
        <w:rPr>
          <w:rFonts w:ascii="Arial" w:hAnsi="Arial" w:cs="Arial"/>
          <w:b/>
          <w:sz w:val="22"/>
          <w:szCs w:val="22"/>
        </w:rPr>
      </w:pPr>
    </w:p>
    <w:p w14:paraId="670D15EC" w14:textId="77777777" w:rsidR="007C6249" w:rsidRPr="00024C2D" w:rsidRDefault="007C6249">
      <w:pPr>
        <w:ind w:firstLine="720"/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>__________________________</w:t>
      </w:r>
      <w:r w:rsidR="00662CCC">
        <w:rPr>
          <w:rFonts w:ascii="Arial" w:hAnsi="Arial" w:cs="Arial"/>
          <w:b/>
          <w:sz w:val="22"/>
          <w:szCs w:val="22"/>
        </w:rPr>
        <w:t>_____</w:t>
      </w:r>
      <w:r w:rsidRPr="00024C2D">
        <w:rPr>
          <w:rFonts w:ascii="Arial" w:hAnsi="Arial" w:cs="Arial"/>
          <w:b/>
          <w:sz w:val="22"/>
          <w:szCs w:val="22"/>
        </w:rPr>
        <w:t xml:space="preserve">_  </w:t>
      </w:r>
      <w:r w:rsidRPr="00024C2D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226971970"/>
          <w:placeholder>
            <w:docPart w:val="DefaultPlaceholder_1081868574"/>
          </w:placeholder>
        </w:sdtPr>
        <w:sdtEndPr/>
        <w:sdtContent>
          <w:r w:rsidRPr="00024C2D">
            <w:rPr>
              <w:rFonts w:ascii="Arial" w:hAnsi="Arial" w:cs="Arial"/>
              <w:b/>
              <w:sz w:val="22"/>
              <w:szCs w:val="22"/>
            </w:rPr>
            <w:t>_____________</w:t>
          </w:r>
        </w:sdtContent>
      </w:sdt>
    </w:p>
    <w:p w14:paraId="7C0EEFF3" w14:textId="77777777" w:rsidR="007C6249" w:rsidRPr="00024C2D" w:rsidRDefault="007C6249">
      <w:pPr>
        <w:ind w:firstLine="720"/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>Faculty Supervisor</w:t>
      </w:r>
      <w:r w:rsidR="00662CCC">
        <w:rPr>
          <w:rFonts w:ascii="Arial" w:hAnsi="Arial" w:cs="Arial"/>
          <w:b/>
          <w:sz w:val="22"/>
          <w:szCs w:val="22"/>
        </w:rPr>
        <w:t>’s Signature</w:t>
      </w:r>
      <w:r w:rsidRPr="00024C2D">
        <w:rPr>
          <w:rFonts w:ascii="Arial" w:hAnsi="Arial" w:cs="Arial"/>
          <w:b/>
          <w:sz w:val="22"/>
          <w:szCs w:val="22"/>
        </w:rPr>
        <w:tab/>
      </w:r>
      <w:r w:rsidR="00662CCC"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>Date</w:t>
      </w:r>
      <w:r w:rsidRPr="00024C2D"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ab/>
      </w:r>
    </w:p>
    <w:p w14:paraId="641828B9" w14:textId="77777777" w:rsidR="007C6249" w:rsidRPr="00024C2D" w:rsidRDefault="007C6249">
      <w:pPr>
        <w:ind w:firstLine="720"/>
        <w:rPr>
          <w:rFonts w:ascii="Arial" w:hAnsi="Arial" w:cs="Arial"/>
          <w:b/>
          <w:sz w:val="22"/>
          <w:szCs w:val="22"/>
        </w:rPr>
      </w:pPr>
    </w:p>
    <w:p w14:paraId="0DDF2D55" w14:textId="77777777" w:rsidR="007C6249" w:rsidRPr="00024C2D" w:rsidRDefault="007C6249">
      <w:pPr>
        <w:ind w:firstLine="720"/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>________________________</w:t>
      </w:r>
      <w:r w:rsidR="00662CCC">
        <w:rPr>
          <w:rFonts w:ascii="Arial" w:hAnsi="Arial" w:cs="Arial"/>
          <w:b/>
          <w:sz w:val="22"/>
          <w:szCs w:val="22"/>
        </w:rPr>
        <w:t>_____</w:t>
      </w:r>
      <w:r w:rsidRPr="00024C2D">
        <w:rPr>
          <w:rFonts w:ascii="Arial" w:hAnsi="Arial" w:cs="Arial"/>
          <w:b/>
          <w:sz w:val="22"/>
          <w:szCs w:val="22"/>
        </w:rPr>
        <w:t xml:space="preserve">___  </w:t>
      </w:r>
      <w:r w:rsidRPr="00024C2D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1319721239"/>
          <w:placeholder>
            <w:docPart w:val="DefaultPlaceholder_1081868574"/>
          </w:placeholder>
        </w:sdtPr>
        <w:sdtEndPr/>
        <w:sdtContent>
          <w:r w:rsidRPr="00024C2D">
            <w:rPr>
              <w:rFonts w:ascii="Arial" w:hAnsi="Arial" w:cs="Arial"/>
              <w:b/>
              <w:sz w:val="22"/>
              <w:szCs w:val="22"/>
            </w:rPr>
            <w:t>_____________</w:t>
          </w:r>
        </w:sdtContent>
      </w:sdt>
      <w:r w:rsidRPr="00024C2D">
        <w:rPr>
          <w:rFonts w:ascii="Arial" w:hAnsi="Arial" w:cs="Arial"/>
          <w:b/>
          <w:sz w:val="22"/>
          <w:szCs w:val="22"/>
        </w:rPr>
        <w:tab/>
      </w:r>
    </w:p>
    <w:p w14:paraId="45DACD7A" w14:textId="397C44F2" w:rsidR="007C6249" w:rsidRDefault="007C6249">
      <w:pPr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ab/>
        <w:t>Practicum Coordinator</w:t>
      </w:r>
      <w:r w:rsidR="00662CCC">
        <w:rPr>
          <w:rFonts w:ascii="Arial" w:hAnsi="Arial" w:cs="Arial"/>
          <w:b/>
          <w:sz w:val="22"/>
          <w:szCs w:val="22"/>
        </w:rPr>
        <w:t>’s Signature</w:t>
      </w:r>
      <w:r w:rsidRPr="00024C2D">
        <w:rPr>
          <w:rFonts w:ascii="Arial" w:hAnsi="Arial" w:cs="Arial"/>
          <w:b/>
          <w:sz w:val="22"/>
          <w:szCs w:val="22"/>
        </w:rPr>
        <w:tab/>
        <w:t>Date</w:t>
      </w:r>
    </w:p>
    <w:p w14:paraId="2CE21B5D" w14:textId="434A185C" w:rsidR="007E0844" w:rsidRPr="00534047" w:rsidRDefault="00814DA4" w:rsidP="00534047">
      <w:pPr>
        <w:autoSpaceDE w:val="0"/>
        <w:autoSpaceDN w:val="0"/>
        <w:adjustRightInd w:val="0"/>
        <w:spacing w:before="120" w:line="360" w:lineRule="auto"/>
        <w:outlineLvl w:val="0"/>
        <w:rPr>
          <w:rFonts w:ascii="Arial" w:hAnsi="Arial" w:cs="Arial"/>
          <w:sz w:val="22"/>
          <w:szCs w:val="22"/>
        </w:rPr>
      </w:pPr>
      <w:r w:rsidRPr="000A41B6">
        <w:rPr>
          <w:rFonts w:ascii="Arial" w:hAnsi="Arial" w:cs="Arial"/>
          <w:sz w:val="22"/>
          <w:szCs w:val="22"/>
        </w:rPr>
        <w:t>.</w:t>
      </w:r>
      <w:bookmarkStart w:id="0" w:name="_GoBack"/>
      <w:bookmarkEnd w:id="0"/>
    </w:p>
    <w:sectPr w:rsidR="007E0844" w:rsidRPr="00534047" w:rsidSect="000F1210">
      <w:type w:val="continuous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60BDC" w14:textId="77777777" w:rsidR="00E34CCC" w:rsidRDefault="00E34CCC">
      <w:r>
        <w:separator/>
      </w:r>
    </w:p>
  </w:endnote>
  <w:endnote w:type="continuationSeparator" w:id="0">
    <w:p w14:paraId="679DD387" w14:textId="77777777" w:rsidR="00E34CCC" w:rsidRDefault="00E34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2B896" w14:textId="77777777" w:rsidR="00E34CCC" w:rsidRDefault="00E34CCC">
      <w:r>
        <w:separator/>
      </w:r>
    </w:p>
  </w:footnote>
  <w:footnote w:type="continuationSeparator" w:id="0">
    <w:p w14:paraId="4B40452D" w14:textId="77777777" w:rsidR="00E34CCC" w:rsidRDefault="00E34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A5F12"/>
    <w:multiLevelType w:val="hybridMultilevel"/>
    <w:tmpl w:val="BAC465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D6258F"/>
    <w:multiLevelType w:val="hybridMultilevel"/>
    <w:tmpl w:val="4E0A4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7109F"/>
    <w:multiLevelType w:val="hybridMultilevel"/>
    <w:tmpl w:val="BDCCEC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F7130"/>
    <w:multiLevelType w:val="hybridMultilevel"/>
    <w:tmpl w:val="3CE0DD42"/>
    <w:lvl w:ilvl="0" w:tplc="04090005">
      <w:start w:val="1"/>
      <w:numFmt w:val="bullet"/>
      <w:lvlText w:val=""/>
      <w:lvlJc w:val="left"/>
      <w:pPr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382A6C25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15300C"/>
    <w:multiLevelType w:val="hybridMultilevel"/>
    <w:tmpl w:val="1610E9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D1267D2"/>
    <w:multiLevelType w:val="hybridMultilevel"/>
    <w:tmpl w:val="520CEB2A"/>
    <w:lvl w:ilvl="0" w:tplc="0409000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650"/>
        </w:tabs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370"/>
        </w:tabs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50516F54"/>
    <w:multiLevelType w:val="hybridMultilevel"/>
    <w:tmpl w:val="7CAEC02A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12A7096"/>
    <w:multiLevelType w:val="hybridMultilevel"/>
    <w:tmpl w:val="4C3C07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BC6149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CB023B9"/>
    <w:multiLevelType w:val="hybridMultilevel"/>
    <w:tmpl w:val="DAAE04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E2DA5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4A14493"/>
    <w:multiLevelType w:val="hybridMultilevel"/>
    <w:tmpl w:val="127EC76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8000F75"/>
    <w:multiLevelType w:val="hybridMultilevel"/>
    <w:tmpl w:val="67B0652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9A240E7"/>
    <w:multiLevelType w:val="hybridMultilevel"/>
    <w:tmpl w:val="5DA058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480760"/>
    <w:multiLevelType w:val="hybridMultilevel"/>
    <w:tmpl w:val="207483A8"/>
    <w:lvl w:ilvl="0" w:tplc="3E7EC18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23C4389"/>
    <w:multiLevelType w:val="hybridMultilevel"/>
    <w:tmpl w:val="281883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31E1E7E"/>
    <w:multiLevelType w:val="hybridMultilevel"/>
    <w:tmpl w:val="0E9030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1513F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4"/>
  </w:num>
  <w:num w:numId="3">
    <w:abstractNumId w:val="1"/>
  </w:num>
  <w:num w:numId="4">
    <w:abstractNumId w:val="4"/>
  </w:num>
  <w:num w:numId="5">
    <w:abstractNumId w:val="18"/>
  </w:num>
  <w:num w:numId="6">
    <w:abstractNumId w:val="2"/>
  </w:num>
  <w:num w:numId="7">
    <w:abstractNumId w:val="8"/>
  </w:num>
  <w:num w:numId="8">
    <w:abstractNumId w:val="12"/>
  </w:num>
  <w:num w:numId="9">
    <w:abstractNumId w:val="9"/>
  </w:num>
  <w:num w:numId="10">
    <w:abstractNumId w:val="5"/>
  </w:num>
  <w:num w:numId="11">
    <w:abstractNumId w:val="16"/>
  </w:num>
  <w:num w:numId="12">
    <w:abstractNumId w:val="17"/>
  </w:num>
  <w:num w:numId="13">
    <w:abstractNumId w:val="15"/>
  </w:num>
  <w:num w:numId="14">
    <w:abstractNumId w:val="0"/>
  </w:num>
  <w:num w:numId="15">
    <w:abstractNumId w:val="6"/>
  </w:num>
  <w:num w:numId="16">
    <w:abstractNumId w:val="7"/>
  </w:num>
  <w:num w:numId="17">
    <w:abstractNumId w:val="10"/>
  </w:num>
  <w:num w:numId="18">
    <w:abstractNumId w:val="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styleLockTheme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TE0szQxMDc1NDZU0lEKTi0uzszPAykwrAUADEJK3SwAAAA="/>
  </w:docVars>
  <w:rsids>
    <w:rsidRoot w:val="00E64410"/>
    <w:rsid w:val="00001544"/>
    <w:rsid w:val="00004536"/>
    <w:rsid w:val="00007BA5"/>
    <w:rsid w:val="00013245"/>
    <w:rsid w:val="00024C2D"/>
    <w:rsid w:val="00027DCC"/>
    <w:rsid w:val="00041C26"/>
    <w:rsid w:val="000469F3"/>
    <w:rsid w:val="000571A0"/>
    <w:rsid w:val="00063D6A"/>
    <w:rsid w:val="00073073"/>
    <w:rsid w:val="00075BD9"/>
    <w:rsid w:val="000A41B6"/>
    <w:rsid w:val="000C0ABE"/>
    <w:rsid w:val="000C527A"/>
    <w:rsid w:val="000C730D"/>
    <w:rsid w:val="000E2C3E"/>
    <w:rsid w:val="000F1210"/>
    <w:rsid w:val="000F12C5"/>
    <w:rsid w:val="000F71F8"/>
    <w:rsid w:val="00100027"/>
    <w:rsid w:val="00106146"/>
    <w:rsid w:val="00111E93"/>
    <w:rsid w:val="00117EB7"/>
    <w:rsid w:val="00133559"/>
    <w:rsid w:val="00157EEA"/>
    <w:rsid w:val="0017173C"/>
    <w:rsid w:val="0018269E"/>
    <w:rsid w:val="001838F1"/>
    <w:rsid w:val="001B3925"/>
    <w:rsid w:val="001C400B"/>
    <w:rsid w:val="001D649A"/>
    <w:rsid w:val="001D6A2C"/>
    <w:rsid w:val="001F14EC"/>
    <w:rsid w:val="001F3496"/>
    <w:rsid w:val="002309C2"/>
    <w:rsid w:val="002346C1"/>
    <w:rsid w:val="00247C2C"/>
    <w:rsid w:val="00251C6C"/>
    <w:rsid w:val="002552F0"/>
    <w:rsid w:val="00281019"/>
    <w:rsid w:val="00287E6A"/>
    <w:rsid w:val="00293B88"/>
    <w:rsid w:val="00294864"/>
    <w:rsid w:val="002A7732"/>
    <w:rsid w:val="002C2432"/>
    <w:rsid w:val="002C6D6F"/>
    <w:rsid w:val="002F5D91"/>
    <w:rsid w:val="002F62DB"/>
    <w:rsid w:val="003005AE"/>
    <w:rsid w:val="00322E18"/>
    <w:rsid w:val="00333A3E"/>
    <w:rsid w:val="00336182"/>
    <w:rsid w:val="00341C63"/>
    <w:rsid w:val="00364871"/>
    <w:rsid w:val="00371848"/>
    <w:rsid w:val="00376347"/>
    <w:rsid w:val="00385F29"/>
    <w:rsid w:val="003939CF"/>
    <w:rsid w:val="003C3F7C"/>
    <w:rsid w:val="003D2FA0"/>
    <w:rsid w:val="003E7C96"/>
    <w:rsid w:val="003F6768"/>
    <w:rsid w:val="003F6B0F"/>
    <w:rsid w:val="004064A5"/>
    <w:rsid w:val="004210FE"/>
    <w:rsid w:val="00425FEE"/>
    <w:rsid w:val="00436ECE"/>
    <w:rsid w:val="0044275E"/>
    <w:rsid w:val="00457DE2"/>
    <w:rsid w:val="004968E6"/>
    <w:rsid w:val="004A1FB2"/>
    <w:rsid w:val="004A45B7"/>
    <w:rsid w:val="004D1955"/>
    <w:rsid w:val="004D5E5A"/>
    <w:rsid w:val="004E17BB"/>
    <w:rsid w:val="004E5A36"/>
    <w:rsid w:val="004F2F17"/>
    <w:rsid w:val="00505356"/>
    <w:rsid w:val="0050616D"/>
    <w:rsid w:val="00514E74"/>
    <w:rsid w:val="00525F94"/>
    <w:rsid w:val="00531317"/>
    <w:rsid w:val="00534047"/>
    <w:rsid w:val="005B088C"/>
    <w:rsid w:val="005C40DB"/>
    <w:rsid w:val="00611A35"/>
    <w:rsid w:val="00620055"/>
    <w:rsid w:val="00642A19"/>
    <w:rsid w:val="00642FAE"/>
    <w:rsid w:val="00660601"/>
    <w:rsid w:val="00662CCC"/>
    <w:rsid w:val="0067427D"/>
    <w:rsid w:val="006B5CBA"/>
    <w:rsid w:val="006D2987"/>
    <w:rsid w:val="006D4838"/>
    <w:rsid w:val="006D5DF1"/>
    <w:rsid w:val="006D6DE5"/>
    <w:rsid w:val="006D7F3E"/>
    <w:rsid w:val="006F11F5"/>
    <w:rsid w:val="00711BD5"/>
    <w:rsid w:val="007233AE"/>
    <w:rsid w:val="00731BEF"/>
    <w:rsid w:val="00732CA0"/>
    <w:rsid w:val="00732FC4"/>
    <w:rsid w:val="0075522E"/>
    <w:rsid w:val="0075687C"/>
    <w:rsid w:val="00757906"/>
    <w:rsid w:val="00760083"/>
    <w:rsid w:val="00764B1C"/>
    <w:rsid w:val="00774854"/>
    <w:rsid w:val="00784588"/>
    <w:rsid w:val="0079393B"/>
    <w:rsid w:val="007C6249"/>
    <w:rsid w:val="007D510F"/>
    <w:rsid w:val="007E0844"/>
    <w:rsid w:val="007E57FB"/>
    <w:rsid w:val="008042B4"/>
    <w:rsid w:val="00806159"/>
    <w:rsid w:val="00812DD8"/>
    <w:rsid w:val="00814DA4"/>
    <w:rsid w:val="00815C96"/>
    <w:rsid w:val="0083290B"/>
    <w:rsid w:val="008373C0"/>
    <w:rsid w:val="00865EB2"/>
    <w:rsid w:val="008A5FDD"/>
    <w:rsid w:val="008A6E1A"/>
    <w:rsid w:val="008D21F6"/>
    <w:rsid w:val="008E05FA"/>
    <w:rsid w:val="008F5DDB"/>
    <w:rsid w:val="009035F0"/>
    <w:rsid w:val="00913A20"/>
    <w:rsid w:val="00935634"/>
    <w:rsid w:val="00947A98"/>
    <w:rsid w:val="00994055"/>
    <w:rsid w:val="009D6F81"/>
    <w:rsid w:val="009E403F"/>
    <w:rsid w:val="009E7392"/>
    <w:rsid w:val="009F146D"/>
    <w:rsid w:val="009F5A59"/>
    <w:rsid w:val="009F7A84"/>
    <w:rsid w:val="00A130DF"/>
    <w:rsid w:val="00A356E0"/>
    <w:rsid w:val="00A772D0"/>
    <w:rsid w:val="00A80647"/>
    <w:rsid w:val="00A82418"/>
    <w:rsid w:val="00A92E7E"/>
    <w:rsid w:val="00A970C4"/>
    <w:rsid w:val="00AA2716"/>
    <w:rsid w:val="00AB1F42"/>
    <w:rsid w:val="00AC538A"/>
    <w:rsid w:val="00AD46A9"/>
    <w:rsid w:val="00AD7B66"/>
    <w:rsid w:val="00AE0E43"/>
    <w:rsid w:val="00AF1F22"/>
    <w:rsid w:val="00AF20FD"/>
    <w:rsid w:val="00AF6366"/>
    <w:rsid w:val="00B0208A"/>
    <w:rsid w:val="00B23364"/>
    <w:rsid w:val="00B30BBF"/>
    <w:rsid w:val="00B3166F"/>
    <w:rsid w:val="00B323AD"/>
    <w:rsid w:val="00B479F3"/>
    <w:rsid w:val="00B6766A"/>
    <w:rsid w:val="00B67F64"/>
    <w:rsid w:val="00B7043F"/>
    <w:rsid w:val="00BB26B1"/>
    <w:rsid w:val="00BD759F"/>
    <w:rsid w:val="00BE249C"/>
    <w:rsid w:val="00BF64DB"/>
    <w:rsid w:val="00C33FE8"/>
    <w:rsid w:val="00C51BEF"/>
    <w:rsid w:val="00C56998"/>
    <w:rsid w:val="00C85986"/>
    <w:rsid w:val="00C87F6B"/>
    <w:rsid w:val="00C9547A"/>
    <w:rsid w:val="00CA2227"/>
    <w:rsid w:val="00CB05F3"/>
    <w:rsid w:val="00CB555C"/>
    <w:rsid w:val="00CB5E59"/>
    <w:rsid w:val="00CE0BE6"/>
    <w:rsid w:val="00CF2D0E"/>
    <w:rsid w:val="00D06AD3"/>
    <w:rsid w:val="00D07066"/>
    <w:rsid w:val="00D1255D"/>
    <w:rsid w:val="00D21852"/>
    <w:rsid w:val="00D24DD4"/>
    <w:rsid w:val="00D337BF"/>
    <w:rsid w:val="00D33DF9"/>
    <w:rsid w:val="00D431F9"/>
    <w:rsid w:val="00D53B57"/>
    <w:rsid w:val="00D56AFB"/>
    <w:rsid w:val="00D954A1"/>
    <w:rsid w:val="00E34CCC"/>
    <w:rsid w:val="00E64410"/>
    <w:rsid w:val="00E65912"/>
    <w:rsid w:val="00E92A35"/>
    <w:rsid w:val="00EB09E1"/>
    <w:rsid w:val="00ED4B55"/>
    <w:rsid w:val="00EE28FD"/>
    <w:rsid w:val="00F03A14"/>
    <w:rsid w:val="00F050EF"/>
    <w:rsid w:val="00F10065"/>
    <w:rsid w:val="00F11454"/>
    <w:rsid w:val="00F27A89"/>
    <w:rsid w:val="00F419EE"/>
    <w:rsid w:val="00F53D65"/>
    <w:rsid w:val="00F623D9"/>
    <w:rsid w:val="00F7062E"/>
    <w:rsid w:val="00F77006"/>
    <w:rsid w:val="00FB10CD"/>
    <w:rsid w:val="00FE15D8"/>
    <w:rsid w:val="00FE3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922311"/>
  <w15:docId w15:val="{EF026A7E-BEE4-4405-B019-EC8A1CFD3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semiHidden="1" w:unhideWhenUsed="1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nhideWhenUsed="1"/>
    <w:lsdException w:name="toc 2" w:locked="0" w:semiHidden="1" w:unhideWhenUsed="1"/>
    <w:lsdException w:name="toc 3" w:locked="0" w:semiHidden="1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/>
    <w:lsdException w:name="List 2" w:locked="0" w:semiHidden="1" w:unhideWhenUsed="1"/>
    <w:lsdException w:name="List 3" w:locked="0" w:semiHidden="1" w:unhideWhenUsed="1"/>
    <w:lsdException w:name="List 4" w:locked="0"/>
    <w:lsdException w:name="List 5" w:locked="0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qFormat="1"/>
    <w:lsdException w:name="Salutation" w:locked="0"/>
    <w:lsdException w:name="Date" w:locked="0"/>
    <w:lsdException w:name="Body Text First Indent" w:locked="0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iPriority="99" w:unhideWhenUsed="1"/>
    <w:lsdException w:name="FollowedHyperlink" w:locked="0" w:semiHidden="1" w:unhideWhenUsed="1"/>
    <w:lsdException w:name="Strong" w:locked="0" w:qFormat="1"/>
    <w:lsdException w:name="Emphasis" w:locked="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uiPriority="1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sid w:val="004D1955"/>
    <w:rPr>
      <w:sz w:val="24"/>
      <w:szCs w:val="24"/>
    </w:rPr>
  </w:style>
  <w:style w:type="paragraph" w:styleId="Heading1">
    <w:name w:val="heading 1"/>
    <w:basedOn w:val="Normal"/>
    <w:next w:val="Normal"/>
    <w:qFormat/>
    <w:rsid w:val="00001544"/>
    <w:pPr>
      <w:keepNext/>
      <w:jc w:val="center"/>
      <w:outlineLvl w:val="0"/>
    </w:pPr>
    <w:rPr>
      <w:b/>
      <w:bCs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01544"/>
    <w:pPr>
      <w:jc w:val="center"/>
    </w:pPr>
    <w:rPr>
      <w:b/>
      <w:bCs/>
    </w:rPr>
  </w:style>
  <w:style w:type="paragraph" w:styleId="BodyText">
    <w:name w:val="Body Text"/>
    <w:basedOn w:val="Normal"/>
    <w:rsid w:val="00001544"/>
    <w:rPr>
      <w:b/>
      <w:iCs/>
    </w:rPr>
  </w:style>
  <w:style w:type="table" w:styleId="TableGrid">
    <w:name w:val="Table Grid"/>
    <w:basedOn w:val="TableNormal"/>
    <w:locked/>
    <w:rsid w:val="000015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154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0154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1544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001544"/>
    <w:pPr>
      <w:spacing w:before="100" w:beforeAutospacing="1" w:after="100" w:afterAutospacing="1"/>
    </w:pPr>
    <w:rPr>
      <w:color w:val="000000"/>
    </w:rPr>
  </w:style>
  <w:style w:type="character" w:styleId="Emphasis">
    <w:name w:val="Emphasis"/>
    <w:qFormat/>
    <w:rsid w:val="00001544"/>
    <w:rPr>
      <w:i/>
      <w:iCs/>
    </w:rPr>
  </w:style>
  <w:style w:type="character" w:customStyle="1" w:styleId="boldtext1">
    <w:name w:val="boldtext1"/>
    <w:locked/>
    <w:rsid w:val="00001544"/>
    <w:rPr>
      <w:rFonts w:ascii="Arial" w:hAnsi="Arial" w:cs="Arial" w:hint="default"/>
      <w:b/>
      <w:bCs/>
      <w:strike w:val="0"/>
      <w:dstrike w:val="0"/>
      <w:sz w:val="21"/>
      <w:szCs w:val="21"/>
      <w:u w:val="none"/>
      <w:effect w:val="none"/>
    </w:rPr>
  </w:style>
  <w:style w:type="paragraph" w:styleId="BodyTextIndent3">
    <w:name w:val="Body Text Indent 3"/>
    <w:basedOn w:val="Normal"/>
    <w:rsid w:val="00001544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link w:val="PlainTextChar"/>
    <w:rsid w:val="00106146"/>
    <w:rPr>
      <w:rFonts w:ascii="Courier New" w:hAnsi="Courier New" w:cs="Courier New"/>
      <w:sz w:val="20"/>
      <w:szCs w:val="20"/>
    </w:rPr>
  </w:style>
  <w:style w:type="character" w:styleId="PageNumber">
    <w:name w:val="page number"/>
    <w:basedOn w:val="DefaultParagraphFont"/>
    <w:rsid w:val="00111E93"/>
  </w:style>
  <w:style w:type="paragraph" w:customStyle="1" w:styleId="Default">
    <w:name w:val="Default"/>
    <w:locked/>
    <w:rsid w:val="00FE3E4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3E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1"/>
    <w:qFormat/>
    <w:rsid w:val="00FE3E4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DocumentMap">
    <w:name w:val="Document Map"/>
    <w:basedOn w:val="Normal"/>
    <w:link w:val="DocumentMapChar"/>
    <w:rsid w:val="006D298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D2987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AC538A"/>
    <w:rPr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718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309C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32CA0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F770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770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7700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7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7006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C40DB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character" w:customStyle="1" w:styleId="PlainTextChar">
    <w:name w:val="Plain Text Char"/>
    <w:basedOn w:val="DefaultParagraphFont"/>
    <w:link w:val="PlainText"/>
    <w:rsid w:val="005C40DB"/>
    <w:rPr>
      <w:rFonts w:ascii="Courier New" w:hAnsi="Courier New" w:cs="Courier New"/>
    </w:rPr>
  </w:style>
  <w:style w:type="paragraph" w:customStyle="1" w:styleId="BodyA">
    <w:name w:val="Body A"/>
    <w:rsid w:val="005C40DB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1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95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54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471B4-8535-4334-BBD1-7F08144E4C60}"/>
      </w:docPartPr>
      <w:docPartBody>
        <w:p w:rsidR="007E0D53" w:rsidRDefault="00C8782A">
          <w:r w:rsidRPr="00F325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782A"/>
    <w:rsid w:val="00054A08"/>
    <w:rsid w:val="001838C7"/>
    <w:rsid w:val="001B066B"/>
    <w:rsid w:val="002252FB"/>
    <w:rsid w:val="002A180B"/>
    <w:rsid w:val="0036677D"/>
    <w:rsid w:val="003713F5"/>
    <w:rsid w:val="00384305"/>
    <w:rsid w:val="004F240D"/>
    <w:rsid w:val="005428F2"/>
    <w:rsid w:val="005622A8"/>
    <w:rsid w:val="005E2740"/>
    <w:rsid w:val="007E0D53"/>
    <w:rsid w:val="007E76D1"/>
    <w:rsid w:val="008B7580"/>
    <w:rsid w:val="00A5118E"/>
    <w:rsid w:val="00BE43E6"/>
    <w:rsid w:val="00C11393"/>
    <w:rsid w:val="00C8782A"/>
    <w:rsid w:val="00F573F5"/>
    <w:rsid w:val="00F9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6D1"/>
    <w:rPr>
      <w:color w:val="808080"/>
    </w:rPr>
  </w:style>
  <w:style w:type="paragraph" w:customStyle="1" w:styleId="9289E77A7418472D959160C62FEF7986">
    <w:name w:val="9289E77A7418472D959160C62FEF7986"/>
    <w:rsid w:val="00C11393"/>
  </w:style>
  <w:style w:type="paragraph" w:customStyle="1" w:styleId="3E717BB16340468BAE750BC0F1D097C2">
    <w:name w:val="3E717BB16340468BAE750BC0F1D097C2"/>
    <w:rsid w:val="00F96D41"/>
  </w:style>
  <w:style w:type="paragraph" w:customStyle="1" w:styleId="66587267C7D045E7A0BB23BA95010548">
    <w:name w:val="66587267C7D045E7A0BB23BA95010548"/>
    <w:rsid w:val="004F240D"/>
  </w:style>
  <w:style w:type="paragraph" w:customStyle="1" w:styleId="9C1B1A1548B14676A9B36D141E010D39">
    <w:name w:val="9C1B1A1548B14676A9B36D141E010D39"/>
    <w:rsid w:val="005622A8"/>
  </w:style>
  <w:style w:type="paragraph" w:customStyle="1" w:styleId="0540CD593A4147D8811CB2D3F86F8D8F">
    <w:name w:val="0540CD593A4147D8811CB2D3F86F8D8F"/>
    <w:rsid w:val="005622A8"/>
  </w:style>
  <w:style w:type="paragraph" w:customStyle="1" w:styleId="108C41DB752A4DFD867EDE9FBFDBA7E6">
    <w:name w:val="108C41DB752A4DFD867EDE9FBFDBA7E6"/>
    <w:rsid w:val="007E76D1"/>
  </w:style>
  <w:style w:type="paragraph" w:customStyle="1" w:styleId="E6F207AB92574842B9E7CA6DE64B0765">
    <w:name w:val="E6F207AB92574842B9E7CA6DE64B0765"/>
    <w:rsid w:val="007E76D1"/>
  </w:style>
  <w:style w:type="paragraph" w:customStyle="1" w:styleId="F8E4E819D0064F5DA3F3F066FE49DFBB">
    <w:name w:val="F8E4E819D0064F5DA3F3F066FE49DFBB"/>
    <w:rsid w:val="007E76D1"/>
  </w:style>
  <w:style w:type="paragraph" w:customStyle="1" w:styleId="3CEAB8CFAD864B9E833DB55AB7839E26">
    <w:name w:val="3CEAB8CFAD864B9E833DB55AB7839E26"/>
    <w:rsid w:val="007E76D1"/>
  </w:style>
  <w:style w:type="paragraph" w:customStyle="1" w:styleId="216E77D0E62045AFBC5859D2728E88E2">
    <w:name w:val="216E77D0E62045AFBC5859D2728E88E2"/>
    <w:rsid w:val="007E76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0DD89C-E049-4EA4-8484-BD2B59D25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4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A1</vt:lpstr>
    </vt:vector>
  </TitlesOfParts>
  <Company>Dell Computer Corporation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A1</dc:title>
  <dc:creator>Preferred Customer</dc:creator>
  <cp:lastModifiedBy>Fils-Aime, Pascale</cp:lastModifiedBy>
  <cp:revision>3</cp:revision>
  <cp:lastPrinted>2016-08-19T15:48:00Z</cp:lastPrinted>
  <dcterms:created xsi:type="dcterms:W3CDTF">2022-08-08T17:43:00Z</dcterms:created>
  <dcterms:modified xsi:type="dcterms:W3CDTF">2022-08-08T17:46:00Z</dcterms:modified>
</cp:coreProperties>
</file>